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13d6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532f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de3040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9d803a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6T23:51:14Z</dcterms:created>
  <dcterms:modified xsi:type="dcterms:W3CDTF">2022-01-06T23:51:14Z</dcterms:modified>
</cp:coreProperties>
</file>